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5d2efd842e5f7b51804ada0304ed4810f6d025e"/>
    <w:p>
      <w:pPr>
        <w:pStyle w:val="Heading1"/>
      </w:pPr>
      <w:r>
        <w:t xml:space="preserve">Cover Letter for UX/UI Designer Position in Belgium Brussels</w:t>
      </w:r>
    </w:p>
    <w:p>
      <w:pPr>
        <w:pStyle w:val="FirstParagraph"/>
      </w:pPr>
      <w:r>
        <w:t xml:space="preserve">Dear [Hiring Manager's Name],</w:t>
      </w:r>
    </w:p>
    <w:p>
      <w:pPr>
        <w:pStyle w:val="BodyText"/>
      </w:pPr>
      <w:r>
        <w:t xml:space="preserve">As a passionate and experienced UX/UI Designer, I am excited to apply for the opportunity to contribute my skills and creativity to your team in Belgium Brussels. The dynamic tech landscape of Brussels, combined with its vibrant cultural diversity, makes it an ideal environment for innovation in digital experiences. My background in designing intuitive interfaces that bridge user needs with business goals aligns perfectly with the opportunities available in this thriving European hub. I am eager to bring my expertise as a UX/UI Designer to your organization and help shape impactful digital solutions tailored for a global audience.</w:t>
      </w:r>
    </w:p>
    <w:p>
      <w:pPr>
        <w:pStyle w:val="BodyText"/>
      </w:pPr>
      <w:r>
        <w:t xml:space="preserve">With over [X years] of experience in UX/UI design, I have developed a deep understanding of user-centered design principles, responsive web and app development, and the importance of creating seamless interactions. My work has consistently focused on solving real-world problems through empathy-driven design, whether it’s optimizing user flows for e-commerce platforms or crafting accessible interfaces for healthcare applications. As a UX/UI Designer in Belgium Brussels, I am particularly drawn to the region’s growing emphasis on digital transformation and its commitment to fostering innovation across industries such as finance, technology, and sustainable development.</w:t>
      </w:r>
    </w:p>
    <w:p>
      <w:pPr>
        <w:pStyle w:val="BodyText"/>
      </w:pPr>
      <w:r>
        <w:t xml:space="preserve">One of my key strengths lies in my ability to collaborate with cross-functional teams. Whether working alongside product managers, developers, or stakeholders, I prioritize communication and alignment to ensure that design decisions reflect both user needs and business objectives. In Brussels, where multiculturalism shapes every aspect of life, I have learned to approach design with a global perspective. This mindset has enabled me to create solutions that resonate with diverse audiences while maintaining a cohesive brand identity. As a UX/UI Designer in this region, I am committed to leveraging my skills to build interfaces that are not only visually appealing but also functional, inclusive, and culturally resonant.</w:t>
      </w:r>
    </w:p>
    <w:p>
      <w:pPr>
        <w:pStyle w:val="BodyText"/>
      </w:pPr>
      <w:r>
        <w:t xml:space="preserve">My portfolio includes projects that highlight my ability to balance aesthetics with usability. For instance, I recently led the redesign of a mobile app for a Belgian startup focused on sustainable transportation. By conducting user research, creating wireframes, and iterating based on feedback, we improved user engagement by 40% within six months. This experience reinforced my belief that effective UX/UI design is not just about making things look good but about solving problems in a way that adds value to the end-user. In Belgium Brussels, where innovation is driven by both local and international perspectives, I am confident that my approach will contribute meaningfully to your organization’s goals.</w:t>
      </w:r>
    </w:p>
    <w:p>
      <w:pPr>
        <w:pStyle w:val="BodyText"/>
      </w:pPr>
      <w:r>
        <w:t xml:space="preserve">What excites me most about this opportunity is the chance to work within a community that values creativity and technological advancement. Belgium Brussels is a city where tradition meets modernity, and I am eager to bring my expertise as a UX/UI Designer to help bridge the gap between cutting-edge technology and user-centric design. Whether it’s designing for local businesses or global enterprises, I am dedicated to ensuring that every interaction is thoughtful, efficient, and delightful. My goal is to create digital experiences that not only meet the needs of users but also inspire them to engage more deeply with your products or services.</w:t>
      </w:r>
    </w:p>
    <w:p>
      <w:pPr>
        <w:pStyle w:val="BodyText"/>
      </w:pPr>
      <w:r>
        <w:t xml:space="preserve">In addition to my technical skills, I bring a strong understanding of design tools such as Figma, Sketch, Adobe XD, and InVision. I am also proficient in conducting usability testing, analyzing user data, and implementing A/B testing to refine designs. My ability to adapt to agile workflows and collaborate with remote teams makes me well-suited for the fast-paced environment of Brussels’ digital ecosystem. I am particularly interested in working with organizations that prioritize accessibility, sustainability, and ethical design practices—values that are increasingly important in today’s tech-driven world.</w:t>
      </w:r>
    </w:p>
    <w:p>
      <w:pPr>
        <w:pStyle w:val="BodyText"/>
      </w:pPr>
      <w:r>
        <w:t xml:space="preserve">I am deeply inspired by the innovation happening in Belgium Brussels, where startups and established companies alike are pushing the boundaries of what digital experiences can achieve. As a UX/UI Designer, I am eager to contribute to this momentum by delivering solutions that enhance user satisfaction and drive business growth. I believe that design is not just about form but about function, empathy, and storytelling. By combining these elements, I aim to create interfaces that are both beautiful and purposeful.</w:t>
      </w:r>
    </w:p>
    <w:p>
      <w:pPr>
        <w:pStyle w:val="BodyText"/>
      </w:pPr>
      <w:r>
        <w:t xml:space="preserve">Thank you for considering my application. I would be honored to bring my skills as a UX/UI Designer to your team in Belgium Brussels and contribute to the success of your projects. I would welcome the opportunity to discuss how my experience and vision align with your needs.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Job Title]</w:t>
      </w:r>
    </w:p>
    <w:p>
      <w:pPr>
        <w:pStyle w:val="BodyText"/>
      </w:pPr>
      <w:r>
        <w:t xml:space="preserve">[Your Website or Portfolio Link]</w:t>
      </w:r>
    </w:p>
    <w:p>
      <w:pPr>
        <w:pStyle w:val="BodyText"/>
      </w:pPr>
      <w:r>
        <w:t xml:space="preserve">[Your Phone Number] | [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3T12:54:10Z</dcterms:created>
  <dcterms:modified xsi:type="dcterms:W3CDTF">2026-07-23T12:54:10Z</dcterms:modified>
</cp:coreProperties>
</file>

<file path=docProps/custom.xml><?xml version="1.0" encoding="utf-8"?>
<Properties xmlns="http://schemas.openxmlformats.org/officeDocument/2006/custom-properties" xmlns:vt="http://schemas.openxmlformats.org/officeDocument/2006/docPropsVTypes"/>
</file>